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ietr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hiar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ntichiari, BS, Italia Aeroporto di Brescia "Gabriele D'Annunzio", Via Aeroporto, Montichiar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eroporto di Brescia "Gabriele D'Annunzio", Via Aeroporto, Montichiar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7/09/198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762974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ietrochiarini@live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